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10D95" w14:textId="77777777" w:rsidR="000C0408" w:rsidRDefault="00C21005">
      <w:pPr>
        <w:pStyle w:val="Title"/>
      </w:pPr>
      <w:r>
        <w:t>Smarties</w:t>
      </w:r>
    </w:p>
    <w:p w14:paraId="6FE2DDF9" w14:textId="77777777" w:rsidR="000C0408" w:rsidRDefault="00C21005">
      <w:pPr>
        <w:pStyle w:val="Author"/>
      </w:pPr>
      <w:r>
        <w:t>Eva Reindl</w:t>
      </w:r>
    </w:p>
    <w:p w14:paraId="6D6A9948" w14:textId="77777777" w:rsidR="000C0408" w:rsidRDefault="00C21005">
      <w:pPr>
        <w:pStyle w:val="Date"/>
      </w:pPr>
      <w:r>
        <w:t>31 7 2020</w:t>
      </w:r>
    </w:p>
    <w:p w14:paraId="29E37C98" w14:textId="77777777" w:rsidR="000C0408" w:rsidRDefault="00C21005">
      <w:pPr>
        <w:pStyle w:val="FirstParagraph"/>
      </w:pPr>
      <w:r>
        <w:t xml:space="preserve">There are </w:t>
      </w:r>
      <w:r w:rsidRPr="00B658A9">
        <w:rPr>
          <w:b/>
          <w:bCs/>
        </w:rPr>
        <w:t>99 children</w:t>
      </w:r>
      <w:r>
        <w:t xml:space="preserve"> in the dataset.</w:t>
      </w:r>
    </w:p>
    <w:p w14:paraId="172F983B" w14:textId="77777777" w:rsidR="000C0408" w:rsidRDefault="00C21005">
      <w:pPr>
        <w:pStyle w:val="Heading1"/>
      </w:pPr>
      <w:bookmarkStart w:id="0" w:name="dropouts"/>
      <w:r>
        <w:t>Dropouts</w:t>
      </w:r>
      <w:bookmarkEnd w:id="0"/>
    </w:p>
    <w:p w14:paraId="65C1830B" w14:textId="77777777" w:rsidR="000C0408" w:rsidRDefault="00C21005">
      <w:pPr>
        <w:pStyle w:val="FirstParagraph"/>
      </w:pPr>
      <w:r>
        <w:t xml:space="preserve">There are </w:t>
      </w:r>
      <w:r w:rsidRPr="00B658A9">
        <w:rPr>
          <w:b/>
          <w:bCs/>
        </w:rPr>
        <w:t>5 dropouts</w:t>
      </w:r>
      <w:r>
        <w:t xml:space="preserve"> (4 3-year-olds, 1 4-year-olds; 3 m, 2 f):</w:t>
      </w:r>
    </w:p>
    <w:p w14:paraId="4BCD3C86" w14:textId="77777777" w:rsidR="000C0408" w:rsidRDefault="00C21005">
      <w:pPr>
        <w:pStyle w:val="Compact"/>
        <w:numPr>
          <w:ilvl w:val="0"/>
          <w:numId w:val="3"/>
        </w:numPr>
      </w:pPr>
      <w:r>
        <w:t>1 child did not answer</w:t>
      </w:r>
    </w:p>
    <w:p w14:paraId="1B97C05E" w14:textId="77777777" w:rsidR="000C0408" w:rsidRDefault="00C21005">
      <w:pPr>
        <w:pStyle w:val="Compact"/>
        <w:numPr>
          <w:ilvl w:val="0"/>
          <w:numId w:val="3"/>
        </w:numPr>
      </w:pPr>
      <w:r>
        <w:t>1 child did not stay attentive</w:t>
      </w:r>
    </w:p>
    <w:p w14:paraId="27BB87E7" w14:textId="77777777" w:rsidR="000C0408" w:rsidRDefault="00C21005">
      <w:pPr>
        <w:pStyle w:val="Compact"/>
        <w:numPr>
          <w:ilvl w:val="0"/>
          <w:numId w:val="3"/>
        </w:numPr>
      </w:pPr>
      <w:r>
        <w:t>1 child too poor language skills</w:t>
      </w:r>
    </w:p>
    <w:p w14:paraId="605973C5" w14:textId="77777777" w:rsidR="000C0408" w:rsidRDefault="00C21005">
      <w:pPr>
        <w:pStyle w:val="Compact"/>
        <w:numPr>
          <w:ilvl w:val="0"/>
          <w:numId w:val="3"/>
        </w:numPr>
      </w:pPr>
      <w:r>
        <w:t>1 child: experimenter error (did not show child what was inside the box)</w:t>
      </w:r>
    </w:p>
    <w:p w14:paraId="62BB3803" w14:textId="77777777" w:rsidR="000C0408" w:rsidRDefault="00C21005">
      <w:pPr>
        <w:pStyle w:val="Compact"/>
        <w:numPr>
          <w:ilvl w:val="0"/>
          <w:numId w:val="3"/>
        </w:numPr>
      </w:pPr>
      <w:r>
        <w:t>1 child: answers not understandable</w:t>
      </w:r>
    </w:p>
    <w:p w14:paraId="4360B710" w14:textId="77777777" w:rsidR="000C0408" w:rsidRDefault="00C21005">
      <w:pPr>
        <w:pStyle w:val="Heading1"/>
      </w:pPr>
      <w:bookmarkStart w:id="1" w:name="valid-data"/>
      <w:r>
        <w:t>Valid data</w:t>
      </w:r>
      <w:bookmarkEnd w:id="1"/>
    </w:p>
    <w:p w14:paraId="089BDB49" w14:textId="77777777" w:rsidR="000C0408" w:rsidRDefault="00C21005">
      <w:pPr>
        <w:pStyle w:val="FirstParagraph"/>
      </w:pPr>
      <w:r>
        <w:t xml:space="preserve">There are </w:t>
      </w:r>
      <w:r>
        <w:rPr>
          <w:b/>
        </w:rPr>
        <w:t>94 valid ca</w:t>
      </w:r>
      <w:r>
        <w:rPr>
          <w:b/>
        </w:rPr>
        <w:t>ses</w:t>
      </w:r>
      <w:r>
        <w:t xml:space="preserve"> in the Smarties task.</w:t>
      </w:r>
    </w:p>
    <w:p w14:paraId="5E383564" w14:textId="77777777" w:rsidR="000C0408" w:rsidRDefault="00C21005">
      <w:pPr>
        <w:pStyle w:val="Heading1"/>
      </w:pPr>
      <w:bookmarkStart w:id="2" w:name="description-of-sample"/>
      <w:r>
        <w:t>Description of sample</w:t>
      </w:r>
      <w:bookmarkEnd w:id="2"/>
    </w:p>
    <w:p w14:paraId="2D652E2C" w14:textId="77777777" w:rsidR="000C0408" w:rsidRDefault="00C21005">
      <w:pPr>
        <w:pStyle w:val="Heading2"/>
      </w:pPr>
      <w:bookmarkStart w:id="3" w:name="gender"/>
      <w:r>
        <w:t>Gender</w:t>
      </w:r>
      <w:bookmarkEnd w:id="3"/>
    </w:p>
    <w:p w14:paraId="443575B0" w14:textId="402C3055" w:rsidR="000C0408" w:rsidRDefault="00C21005">
      <w:pPr>
        <w:pStyle w:val="FirstParagraph"/>
      </w:pPr>
      <w:r>
        <w:t xml:space="preserve">There are </w:t>
      </w:r>
      <w:r>
        <w:rPr>
          <w:b/>
        </w:rPr>
        <w:t>59 females</w:t>
      </w:r>
      <w:r>
        <w:t xml:space="preserve"> and </w:t>
      </w:r>
      <w:r>
        <w:rPr>
          <w:b/>
        </w:rPr>
        <w:t>35 males</w:t>
      </w:r>
      <w:r>
        <w:t>.</w:t>
      </w:r>
    </w:p>
    <w:p w14:paraId="7A46F8DB" w14:textId="77777777" w:rsidR="00B658A9" w:rsidRPr="00B658A9" w:rsidRDefault="00B658A9" w:rsidP="00B658A9">
      <w:pPr>
        <w:pStyle w:val="BodyText"/>
      </w:pPr>
    </w:p>
    <w:p w14:paraId="51F0CC29" w14:textId="77777777" w:rsidR="000C0408" w:rsidRDefault="00C21005">
      <w:pPr>
        <w:pStyle w:val="Heading2"/>
      </w:pPr>
      <w:bookmarkStart w:id="4" w:name="age"/>
      <w:r>
        <w:t>Age</w:t>
      </w:r>
      <w:bookmarkEnd w:id="4"/>
    </w:p>
    <w:p w14:paraId="1DD517F7" w14:textId="77777777" w:rsidR="000C0408" w:rsidRDefault="00C21005">
      <w:pPr>
        <w:pStyle w:val="Heading3"/>
      </w:pPr>
      <w:bookmarkStart w:id="5" w:name="age-at-the-beginning-of-testing"/>
      <w:r>
        <w:t>Age at the beginning of testing</w:t>
      </w:r>
      <w:bookmarkEnd w:id="5"/>
    </w:p>
    <w:p w14:paraId="6149E3C8" w14:textId="0FC5E172" w:rsidR="000C0408" w:rsidRDefault="00C21005">
      <w:pPr>
        <w:pStyle w:val="FirstParagraph"/>
      </w:pPr>
      <w:r>
        <w:t>At the beginning of testing, children included in the Smarties task were on average 48.98 months old (SD = 7.43, range 37-70). There were 44 3-year-olds, 42 4-year-olds, and 8 5-year-olds.</w:t>
      </w:r>
    </w:p>
    <w:p w14:paraId="254D5DE7" w14:textId="77777777" w:rsidR="00B658A9" w:rsidRPr="00B658A9" w:rsidRDefault="00B658A9" w:rsidP="00B658A9">
      <w:pPr>
        <w:pStyle w:val="BodyText"/>
      </w:pPr>
    </w:p>
    <w:p w14:paraId="6AB460DF" w14:textId="77777777" w:rsidR="000C0408" w:rsidRDefault="00C21005">
      <w:pPr>
        <w:pStyle w:val="Heading3"/>
      </w:pPr>
      <w:bookmarkStart w:id="6" w:name="in-the-middle-of-testing"/>
      <w:r>
        <w:lastRenderedPageBreak/>
        <w:t>In the middle of testing</w:t>
      </w:r>
      <w:bookmarkEnd w:id="6"/>
    </w:p>
    <w:p w14:paraId="66E830EF" w14:textId="1399EE53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6CC009F9" wp14:editId="2BF1BE4E">
            <wp:extent cx="2247900" cy="18097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8150" cy="180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</w:t>
      </w:r>
    </w:p>
    <w:p w14:paraId="2D18201F" w14:textId="1BF21444" w:rsidR="000C0408" w:rsidRDefault="000C0408">
      <w:pPr>
        <w:pStyle w:val="FirstParagraph"/>
      </w:pPr>
    </w:p>
    <w:p w14:paraId="2ED14BE0" w14:textId="4A61CAC6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4D73A386" wp14:editId="234947A3">
            <wp:extent cx="2171700" cy="16992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939" cy="169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drawing>
          <wp:inline distT="0" distB="0" distL="0" distR="0" wp14:anchorId="7085E0D9" wp14:editId="09778CD0">
            <wp:extent cx="2644140" cy="16992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436" cy="169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CE526" w14:textId="77777777" w:rsidR="00B658A9" w:rsidRPr="00B658A9" w:rsidRDefault="00B658A9" w:rsidP="00B658A9">
      <w:pPr>
        <w:pStyle w:val="BodyText"/>
      </w:pPr>
    </w:p>
    <w:p w14:paraId="2E3EAF8F" w14:textId="77777777" w:rsidR="000C0408" w:rsidRDefault="00C21005">
      <w:pPr>
        <w:pStyle w:val="FirstParagraph"/>
      </w:pPr>
      <w:r>
        <w:t xml:space="preserve">In the middle of testing, children included in the Smarties task were on average </w:t>
      </w:r>
      <w:r>
        <w:rPr>
          <w:b/>
        </w:rPr>
        <w:t>50.44 months old (SD = 7.39, ran</w:t>
      </w:r>
      <w:r>
        <w:rPr>
          <w:b/>
        </w:rPr>
        <w:t>ge 38-72)</w:t>
      </w:r>
      <w:r>
        <w:t>. There were</w:t>
      </w:r>
    </w:p>
    <w:p w14:paraId="35E1CCB4" w14:textId="77777777" w:rsidR="000C0408" w:rsidRDefault="00C21005">
      <w:pPr>
        <w:pStyle w:val="Compact"/>
        <w:numPr>
          <w:ilvl w:val="0"/>
          <w:numId w:val="4"/>
        </w:numPr>
      </w:pPr>
      <w:r>
        <w:t>42 3-year-olds (30f, 12m)</w:t>
      </w:r>
    </w:p>
    <w:p w14:paraId="3276E15E" w14:textId="77777777" w:rsidR="000C0408" w:rsidRDefault="00C21005">
      <w:pPr>
        <w:pStyle w:val="Compact"/>
        <w:numPr>
          <w:ilvl w:val="0"/>
          <w:numId w:val="4"/>
        </w:numPr>
      </w:pPr>
      <w:r>
        <w:t>40 4-year-olds (22f, 18m)</w:t>
      </w:r>
    </w:p>
    <w:p w14:paraId="15B0B409" w14:textId="77777777" w:rsidR="000C0408" w:rsidRDefault="00C21005">
      <w:pPr>
        <w:pStyle w:val="Compact"/>
        <w:numPr>
          <w:ilvl w:val="0"/>
          <w:numId w:val="4"/>
        </w:numPr>
      </w:pPr>
      <w:r>
        <w:t>11 5-year-olds (7f, 4m)</w:t>
      </w:r>
    </w:p>
    <w:p w14:paraId="36F76B6D" w14:textId="77777777" w:rsidR="000C0408" w:rsidRDefault="00C21005">
      <w:pPr>
        <w:numPr>
          <w:ilvl w:val="0"/>
          <w:numId w:val="4"/>
        </w:numPr>
      </w:pPr>
      <w:r>
        <w:t>1 6-year-old (1m)</w:t>
      </w:r>
    </w:p>
    <w:p w14:paraId="4CE10A3D" w14:textId="77777777" w:rsidR="000C0408" w:rsidRDefault="00C21005">
      <w:pPr>
        <w:pStyle w:val="Compact"/>
        <w:numPr>
          <w:ilvl w:val="0"/>
          <w:numId w:val="4"/>
        </w:numPr>
      </w:pPr>
      <w:r>
        <w:t>Boys: M = 51.68 (SD = 7.76, range 38-72)</w:t>
      </w:r>
    </w:p>
    <w:p w14:paraId="7052B799" w14:textId="77777777" w:rsidR="000C0408" w:rsidRDefault="00C21005">
      <w:pPr>
        <w:numPr>
          <w:ilvl w:val="0"/>
          <w:numId w:val="4"/>
        </w:numPr>
      </w:pPr>
      <w:r>
        <w:t>Girls: M = 49.69 (SD = 7.13, range 39-64)</w:t>
      </w:r>
    </w:p>
    <w:p w14:paraId="305A68EF" w14:textId="17DFA6C4" w:rsidR="000C0408" w:rsidRDefault="00C21005">
      <w:pPr>
        <w:pStyle w:val="FirstParagraph"/>
      </w:pPr>
      <w:r>
        <w:t>There was no difference between males and females regarding the age distribution, two-sided Wilcoxon test, W = 886.5, p = .254.</w:t>
      </w:r>
    </w:p>
    <w:p w14:paraId="7A0D7D60" w14:textId="77777777" w:rsidR="00B658A9" w:rsidRPr="00B658A9" w:rsidRDefault="00B658A9" w:rsidP="00B658A9">
      <w:pPr>
        <w:pStyle w:val="BodyText"/>
      </w:pPr>
    </w:p>
    <w:p w14:paraId="17787883" w14:textId="77777777" w:rsidR="000C0408" w:rsidRDefault="00C21005">
      <w:pPr>
        <w:pStyle w:val="Heading3"/>
      </w:pPr>
      <w:bookmarkStart w:id="7" w:name="age-mediansplit-based-on-entire-sample"/>
      <w:r>
        <w:t>Age mediansplit (based on entire sample)</w:t>
      </w:r>
      <w:bookmarkEnd w:id="7"/>
    </w:p>
    <w:p w14:paraId="34C75717" w14:textId="77777777" w:rsidR="000C0408" w:rsidRDefault="00C21005">
      <w:pPr>
        <w:pStyle w:val="FirstParagraph"/>
      </w:pPr>
      <w:r>
        <w:t xml:space="preserve">There were </w:t>
      </w:r>
      <w:r>
        <w:rPr>
          <w:b/>
        </w:rPr>
        <w:t>44 young</w:t>
      </w:r>
      <w:r>
        <w:t xml:space="preserve"> (30 f, 14 m) and </w:t>
      </w:r>
      <w:r>
        <w:rPr>
          <w:b/>
        </w:rPr>
        <w:t>50 old</w:t>
      </w:r>
      <w:r>
        <w:t xml:space="preserve"> (29 f, 21 m) children.</w:t>
      </w:r>
    </w:p>
    <w:p w14:paraId="5E64E6E5" w14:textId="77777777" w:rsidR="000C0408" w:rsidRDefault="00C21005">
      <w:pPr>
        <w:pStyle w:val="Heading2"/>
      </w:pPr>
      <w:bookmarkStart w:id="8" w:name="testing-location"/>
      <w:r>
        <w:lastRenderedPageBreak/>
        <w:t>Testing Location</w:t>
      </w:r>
      <w:bookmarkEnd w:id="8"/>
    </w:p>
    <w:p w14:paraId="5FFABB5A" w14:textId="77777777" w:rsidR="000C0408" w:rsidRDefault="00C21005">
      <w:pPr>
        <w:pStyle w:val="FirstParagraph"/>
      </w:pPr>
      <w:r>
        <w:t>All children were from the Fife area.</w:t>
      </w:r>
    </w:p>
    <w:p w14:paraId="30F25592" w14:textId="77777777" w:rsidR="000C0408" w:rsidRDefault="00C21005">
      <w:pPr>
        <w:pStyle w:val="Heading1"/>
      </w:pPr>
      <w:bookmarkStart w:id="9" w:name="Xbea93c6fd8710c5f68e89b2ca03ffe4ccd873b3"/>
      <w:r>
        <w:t>Control question 1 (What is inside the box?)</w:t>
      </w:r>
      <w:bookmarkEnd w:id="9"/>
    </w:p>
    <w:p w14:paraId="0EF1AAAC" w14:textId="728FB359" w:rsidR="000C0408" w:rsidRDefault="00C21005">
      <w:pPr>
        <w:pStyle w:val="FirstParagraph"/>
      </w:pPr>
      <w:r>
        <w:t>All 94 children answered the question correctly.</w:t>
      </w:r>
    </w:p>
    <w:p w14:paraId="0DE057B1" w14:textId="77777777" w:rsidR="00B658A9" w:rsidRPr="00B658A9" w:rsidRDefault="00B658A9" w:rsidP="00B658A9">
      <w:pPr>
        <w:pStyle w:val="BodyText"/>
      </w:pPr>
    </w:p>
    <w:p w14:paraId="682D3B82" w14:textId="77777777" w:rsidR="000C0408" w:rsidRDefault="00C21005">
      <w:pPr>
        <w:pStyle w:val="Heading1"/>
      </w:pPr>
      <w:bookmarkStart w:id="10" w:name="X1ddfcf149b273c87d0048bd31e9f05d2d40258d"/>
      <w:r>
        <w:t>Test question 1 (What did yo</w:t>
      </w:r>
      <w:r>
        <w:t>u think was inside?)</w:t>
      </w:r>
      <w:bookmarkEnd w:id="10"/>
    </w:p>
    <w:p w14:paraId="4A59E2CE" w14:textId="77777777" w:rsidR="000C0408" w:rsidRDefault="00C21005">
      <w:pPr>
        <w:pStyle w:val="FirstParagraph"/>
      </w:pPr>
      <w:r>
        <w:t>29 children (31%) answered the question correctly, 65 answered wrongly.</w:t>
      </w:r>
    </w:p>
    <w:p w14:paraId="755ED598" w14:textId="77777777" w:rsidR="000C0408" w:rsidRDefault="00C21005">
      <w:pPr>
        <w:pStyle w:val="Compact"/>
        <w:numPr>
          <w:ilvl w:val="0"/>
          <w:numId w:val="5"/>
        </w:numPr>
      </w:pPr>
      <w:r>
        <w:t>3y: 9 correct (21%), 33 wrong</w:t>
      </w:r>
    </w:p>
    <w:p w14:paraId="5235237A" w14:textId="77777777" w:rsidR="000C0408" w:rsidRDefault="00C21005">
      <w:pPr>
        <w:pStyle w:val="Compact"/>
        <w:numPr>
          <w:ilvl w:val="0"/>
          <w:numId w:val="5"/>
        </w:numPr>
      </w:pPr>
      <w:r>
        <w:t>4y: 15 correct (37.5%), 25 wrong</w:t>
      </w:r>
    </w:p>
    <w:p w14:paraId="5B9ED184" w14:textId="77777777" w:rsidR="000C0408" w:rsidRDefault="00C21005">
      <w:pPr>
        <w:pStyle w:val="Compact"/>
        <w:numPr>
          <w:ilvl w:val="0"/>
          <w:numId w:val="5"/>
        </w:numPr>
      </w:pPr>
      <w:r>
        <w:t>5y: 4 correct (36%), 7 wrong</w:t>
      </w:r>
    </w:p>
    <w:p w14:paraId="76D898C1" w14:textId="77777777" w:rsidR="000C0408" w:rsidRDefault="00C21005">
      <w:pPr>
        <w:pStyle w:val="Compact"/>
        <w:numPr>
          <w:ilvl w:val="0"/>
          <w:numId w:val="5"/>
        </w:numPr>
      </w:pPr>
      <w:r>
        <w:t>6y: 1 correct (100%)</w:t>
      </w:r>
    </w:p>
    <w:p w14:paraId="6E692237" w14:textId="77777777" w:rsidR="000C0408" w:rsidRDefault="00C21005">
      <w:pPr>
        <w:pStyle w:val="FirstParagraph"/>
      </w:pPr>
      <w:r>
        <w:t>There is no difference in performance between 3- and 4-</w:t>
      </w:r>
      <w:r>
        <w:t>year-olds, X2(1) = 1.839, p = .175.</w:t>
      </w:r>
    </w:p>
    <w:p w14:paraId="52528CCB" w14:textId="77777777" w:rsidR="000C0408" w:rsidRDefault="00C21005">
      <w:pPr>
        <w:pStyle w:val="Compact"/>
        <w:numPr>
          <w:ilvl w:val="0"/>
          <w:numId w:val="6"/>
        </w:numPr>
      </w:pPr>
      <w:r>
        <w:t>young: 9 correct (20%), 35 wrong</w:t>
      </w:r>
    </w:p>
    <w:p w14:paraId="43F0287B" w14:textId="77777777" w:rsidR="000C0408" w:rsidRDefault="00C21005">
      <w:pPr>
        <w:pStyle w:val="Compact"/>
        <w:numPr>
          <w:ilvl w:val="0"/>
          <w:numId w:val="6"/>
        </w:numPr>
      </w:pPr>
      <w:r>
        <w:t>old 20 correct (40%), 30 wrong</w:t>
      </w:r>
    </w:p>
    <w:p w14:paraId="6F4DBD43" w14:textId="77777777" w:rsidR="000C0408" w:rsidRDefault="00C21005">
      <w:pPr>
        <w:pStyle w:val="FirstParagraph"/>
      </w:pPr>
      <w:r>
        <w:t>There is no difference in performance between young and old children, X(1) = 3.325, p = .068.</w:t>
      </w:r>
    </w:p>
    <w:p w14:paraId="1462B797" w14:textId="77777777" w:rsidR="000C0408" w:rsidRDefault="00C21005">
      <w:pPr>
        <w:pStyle w:val="Heading1"/>
      </w:pPr>
      <w:bookmarkStart w:id="11" w:name="X29b21deca0ddec9b3efdb9f7b8691486d11ad31"/>
      <w:r>
        <w:t>Test question 2 (What did x think is inside the box?)</w:t>
      </w:r>
      <w:bookmarkEnd w:id="11"/>
    </w:p>
    <w:p w14:paraId="5BA8501E" w14:textId="77777777" w:rsidR="000C0408" w:rsidRDefault="00C21005">
      <w:pPr>
        <w:pStyle w:val="FirstParagraph"/>
      </w:pPr>
      <w:r>
        <w:t>50 children (53%) answered the question correctly, 44 answered wr</w:t>
      </w:r>
      <w:r>
        <w:t>ongly.</w:t>
      </w:r>
    </w:p>
    <w:p w14:paraId="631667C3" w14:textId="77777777" w:rsidR="000C0408" w:rsidRDefault="00C21005">
      <w:pPr>
        <w:pStyle w:val="Compact"/>
        <w:numPr>
          <w:ilvl w:val="0"/>
          <w:numId w:val="7"/>
        </w:numPr>
      </w:pPr>
      <w:r>
        <w:t>3y: 19 correct (59%), 23 wrong</w:t>
      </w:r>
    </w:p>
    <w:p w14:paraId="6D978E03" w14:textId="77777777" w:rsidR="000C0408" w:rsidRDefault="00C21005">
      <w:pPr>
        <w:pStyle w:val="Compact"/>
        <w:numPr>
          <w:ilvl w:val="0"/>
          <w:numId w:val="7"/>
        </w:numPr>
      </w:pPr>
      <w:r>
        <w:t>4y: 21 correct (51%), 19 wrong</w:t>
      </w:r>
    </w:p>
    <w:p w14:paraId="6A2FF1B0" w14:textId="77777777" w:rsidR="000C0408" w:rsidRDefault="00C21005">
      <w:pPr>
        <w:pStyle w:val="Compact"/>
        <w:numPr>
          <w:ilvl w:val="0"/>
          <w:numId w:val="7"/>
        </w:numPr>
      </w:pPr>
      <w:r>
        <w:t>5y: 9 correct (36%), 2 wrong</w:t>
      </w:r>
    </w:p>
    <w:p w14:paraId="4C57DCA8" w14:textId="77777777" w:rsidR="000C0408" w:rsidRDefault="00C21005">
      <w:pPr>
        <w:pStyle w:val="Compact"/>
        <w:numPr>
          <w:ilvl w:val="0"/>
          <w:numId w:val="7"/>
        </w:numPr>
      </w:pPr>
      <w:r>
        <w:t>6y: 1 correct (100%)</w:t>
      </w:r>
    </w:p>
    <w:p w14:paraId="61B8EC33" w14:textId="77777777" w:rsidR="000C0408" w:rsidRDefault="00C21005">
      <w:pPr>
        <w:pStyle w:val="FirstParagraph"/>
      </w:pPr>
      <w:r>
        <w:t>There is no difference in performance between 3- and 4-year-olds, X2(1) = 1.191, p = .662.</w:t>
      </w:r>
    </w:p>
    <w:p w14:paraId="0E4A5232" w14:textId="77777777" w:rsidR="000C0408" w:rsidRDefault="00C21005">
      <w:pPr>
        <w:pStyle w:val="Compact"/>
        <w:numPr>
          <w:ilvl w:val="0"/>
          <w:numId w:val="8"/>
        </w:numPr>
      </w:pPr>
      <w:r>
        <w:t>young: 19 correct (43%), 25 wrong</w:t>
      </w:r>
    </w:p>
    <w:p w14:paraId="544010B2" w14:textId="77777777" w:rsidR="000C0408" w:rsidRDefault="00C21005">
      <w:pPr>
        <w:pStyle w:val="Compact"/>
        <w:numPr>
          <w:ilvl w:val="0"/>
          <w:numId w:val="8"/>
        </w:numPr>
      </w:pPr>
      <w:r>
        <w:t>old: 31 correct (61%), 19 wrong</w:t>
      </w:r>
    </w:p>
    <w:p w14:paraId="38CD4FE9" w14:textId="77777777" w:rsidR="000C0408" w:rsidRDefault="00C21005">
      <w:pPr>
        <w:pStyle w:val="FirstParagraph"/>
      </w:pPr>
      <w:r>
        <w:t>There is no difference in performance between young and old children, X(1) = 2.616, p = .106.</w:t>
      </w:r>
    </w:p>
    <w:p w14:paraId="377F6FEB" w14:textId="77777777" w:rsidR="000C0408" w:rsidRDefault="00C21005">
      <w:pPr>
        <w:pStyle w:val="Heading1"/>
      </w:pPr>
      <w:bookmarkStart w:id="12" w:name="Xd6e1fb8a9162d68bef881b4ce8ee8e3c57e485b"/>
      <w:r>
        <w:lastRenderedPageBreak/>
        <w:t>Contr</w:t>
      </w:r>
      <w:r>
        <w:t>ol question 2 (What does box look like?)</w:t>
      </w:r>
      <w:bookmarkEnd w:id="12"/>
    </w:p>
    <w:p w14:paraId="08879C30" w14:textId="77777777" w:rsidR="000C0408" w:rsidRDefault="00C21005">
      <w:pPr>
        <w:pStyle w:val="FirstParagraph"/>
      </w:pPr>
      <w:r>
        <w:t>40 children (42%) answered the question correctly, 54 answered wrongly.</w:t>
      </w:r>
    </w:p>
    <w:p w14:paraId="557F93C2" w14:textId="77777777" w:rsidR="000C0408" w:rsidRDefault="00C21005">
      <w:pPr>
        <w:pStyle w:val="Compact"/>
        <w:numPr>
          <w:ilvl w:val="0"/>
          <w:numId w:val="9"/>
        </w:numPr>
      </w:pPr>
      <w:r>
        <w:t>3y: 14 correct (33%), 28 wrong</w:t>
      </w:r>
    </w:p>
    <w:p w14:paraId="1A546DC5" w14:textId="77777777" w:rsidR="000C0408" w:rsidRDefault="00C21005">
      <w:pPr>
        <w:pStyle w:val="Compact"/>
        <w:numPr>
          <w:ilvl w:val="0"/>
          <w:numId w:val="9"/>
        </w:numPr>
      </w:pPr>
      <w:r>
        <w:t>4y: 20 correct (50%), 20 wrong</w:t>
      </w:r>
    </w:p>
    <w:p w14:paraId="3403CE72" w14:textId="77777777" w:rsidR="000C0408" w:rsidRDefault="00C21005">
      <w:pPr>
        <w:pStyle w:val="Compact"/>
        <w:numPr>
          <w:ilvl w:val="0"/>
          <w:numId w:val="9"/>
        </w:numPr>
      </w:pPr>
      <w:r>
        <w:t>5y: 6 correct (54%), 5 wrong</w:t>
      </w:r>
    </w:p>
    <w:p w14:paraId="1113C7E1" w14:textId="77777777" w:rsidR="000C0408" w:rsidRDefault="00C21005">
      <w:pPr>
        <w:pStyle w:val="Compact"/>
        <w:numPr>
          <w:ilvl w:val="0"/>
          <w:numId w:val="9"/>
        </w:numPr>
      </w:pPr>
      <w:r>
        <w:t>6y: 1 wrong (0%)</w:t>
      </w:r>
    </w:p>
    <w:p w14:paraId="3EE7BBC2" w14:textId="77777777" w:rsidR="000C0408" w:rsidRDefault="00C21005">
      <w:pPr>
        <w:pStyle w:val="FirstParagraph"/>
      </w:pPr>
      <w:r>
        <w:t>There is no difference in performance between 3- and 4-year-olds, X2(1) = 1.708, p = .191.</w:t>
      </w:r>
    </w:p>
    <w:p w14:paraId="5B1AE415" w14:textId="77777777" w:rsidR="000C0408" w:rsidRDefault="00C21005">
      <w:pPr>
        <w:pStyle w:val="Compact"/>
        <w:numPr>
          <w:ilvl w:val="0"/>
          <w:numId w:val="10"/>
        </w:numPr>
      </w:pPr>
      <w:r>
        <w:t>young: 14 correct (32%), 30 wrong</w:t>
      </w:r>
    </w:p>
    <w:p w14:paraId="31ACD4F8" w14:textId="77777777" w:rsidR="000C0408" w:rsidRDefault="00C21005">
      <w:pPr>
        <w:pStyle w:val="Compact"/>
        <w:numPr>
          <w:ilvl w:val="0"/>
          <w:numId w:val="10"/>
        </w:numPr>
      </w:pPr>
      <w:r>
        <w:t>old: 26 correct (52%), 24 wrong</w:t>
      </w:r>
    </w:p>
    <w:p w14:paraId="4E72F1AE" w14:textId="77777777" w:rsidR="000C0408" w:rsidRDefault="00C21005">
      <w:pPr>
        <w:pStyle w:val="FirstParagraph"/>
      </w:pPr>
      <w:r>
        <w:t>There is no difference in performance between young and old children, X(1) = 3.118, p = .077.</w:t>
      </w:r>
    </w:p>
    <w:p w14:paraId="2AAE73E8" w14:textId="77777777" w:rsidR="000C0408" w:rsidRDefault="00C21005">
      <w:pPr>
        <w:pStyle w:val="Heading1"/>
      </w:pPr>
      <w:bookmarkStart w:id="13" w:name="control-question-3-what-is-really-inside"/>
      <w:r>
        <w:t>Control question 3 (What is really inside?)</w:t>
      </w:r>
      <w:bookmarkEnd w:id="13"/>
    </w:p>
    <w:p w14:paraId="09B185C2" w14:textId="77777777" w:rsidR="000C0408" w:rsidRDefault="00C21005">
      <w:pPr>
        <w:pStyle w:val="FirstParagraph"/>
      </w:pPr>
      <w:r>
        <w:t>86 children (91%) answered the question correctly,</w:t>
      </w:r>
      <w:r>
        <w:t xml:space="preserve"> 8 answered wrongly.</w:t>
      </w:r>
    </w:p>
    <w:p w14:paraId="7A650989" w14:textId="77777777" w:rsidR="000C0408" w:rsidRDefault="00C21005">
      <w:pPr>
        <w:pStyle w:val="Compact"/>
        <w:numPr>
          <w:ilvl w:val="0"/>
          <w:numId w:val="11"/>
        </w:numPr>
      </w:pPr>
      <w:r>
        <w:t>3y: 38 correct (90%), 4 wrong</w:t>
      </w:r>
    </w:p>
    <w:p w14:paraId="112BD777" w14:textId="77777777" w:rsidR="000C0408" w:rsidRDefault="00C21005">
      <w:pPr>
        <w:pStyle w:val="Compact"/>
        <w:numPr>
          <w:ilvl w:val="0"/>
          <w:numId w:val="11"/>
        </w:numPr>
      </w:pPr>
      <w:r>
        <w:t>4y: 36 correct (90%), 4 wrong</w:t>
      </w:r>
    </w:p>
    <w:p w14:paraId="59F5AC19" w14:textId="77777777" w:rsidR="000C0408" w:rsidRDefault="00C21005">
      <w:pPr>
        <w:pStyle w:val="Compact"/>
        <w:numPr>
          <w:ilvl w:val="0"/>
          <w:numId w:val="11"/>
        </w:numPr>
      </w:pPr>
      <w:r>
        <w:t>5y: 11 correct (100%)</w:t>
      </w:r>
    </w:p>
    <w:p w14:paraId="40D819F1" w14:textId="77777777" w:rsidR="000C0408" w:rsidRDefault="00C21005">
      <w:pPr>
        <w:pStyle w:val="Compact"/>
        <w:numPr>
          <w:ilvl w:val="0"/>
          <w:numId w:val="11"/>
        </w:numPr>
      </w:pPr>
      <w:r>
        <w:t>6y: 1 correct (100%)</w:t>
      </w:r>
    </w:p>
    <w:p w14:paraId="3D680ABE" w14:textId="77777777" w:rsidR="000C0408" w:rsidRDefault="00C21005">
      <w:pPr>
        <w:pStyle w:val="FirstParagraph"/>
      </w:pPr>
      <w:r>
        <w:t>There is no difference in performance between 3- and 4-year-olds.</w:t>
      </w:r>
    </w:p>
    <w:p w14:paraId="5B70ECD8" w14:textId="77777777" w:rsidR="000C0408" w:rsidRDefault="00C21005">
      <w:pPr>
        <w:pStyle w:val="Compact"/>
        <w:numPr>
          <w:ilvl w:val="0"/>
          <w:numId w:val="12"/>
        </w:numPr>
      </w:pPr>
      <w:r>
        <w:t>young: 40 correct (91%), 4 wrong</w:t>
      </w:r>
    </w:p>
    <w:p w14:paraId="163B01CC" w14:textId="77777777" w:rsidR="000C0408" w:rsidRDefault="00C21005">
      <w:pPr>
        <w:pStyle w:val="Compact"/>
        <w:numPr>
          <w:ilvl w:val="0"/>
          <w:numId w:val="12"/>
        </w:numPr>
      </w:pPr>
      <w:r>
        <w:t>old: 46 correct (92%), 4 wrong</w:t>
      </w:r>
    </w:p>
    <w:p w14:paraId="70C0B517" w14:textId="77777777" w:rsidR="000C0408" w:rsidRDefault="00C21005">
      <w:pPr>
        <w:pStyle w:val="FirstParagraph"/>
      </w:pPr>
      <w:r>
        <w:t>Th</w:t>
      </w:r>
      <w:r>
        <w:t>ere is no difference in performance between young and old children.</w:t>
      </w:r>
    </w:p>
    <w:p w14:paraId="2BF02639" w14:textId="77777777" w:rsidR="000C0408" w:rsidRDefault="00C21005">
      <w:pPr>
        <w:pStyle w:val="Heading1"/>
      </w:pPr>
      <w:bookmarkStart w:id="14" w:name="score-own-false-belief"/>
      <w:r>
        <w:t>Score: Own false belief</w:t>
      </w:r>
      <w:bookmarkEnd w:id="14"/>
    </w:p>
    <w:p w14:paraId="5AD95C4F" w14:textId="5DE0CDCA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26E90157" wp14:editId="0153C2CF">
            <wp:extent cx="2110740" cy="18516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3" cy="185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     </w:t>
      </w:r>
      <w:r w:rsidR="00B658A9">
        <w:rPr>
          <w:noProof/>
        </w:rPr>
        <w:drawing>
          <wp:inline distT="0" distB="0" distL="0" distR="0" wp14:anchorId="1A6D9993" wp14:editId="7C554273">
            <wp:extent cx="2297430" cy="18516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687" cy="185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A5A63" w14:textId="4309EA58" w:rsidR="000C0408" w:rsidRDefault="000C0408">
      <w:pPr>
        <w:pStyle w:val="FirstParagraph"/>
      </w:pPr>
    </w:p>
    <w:p w14:paraId="51F6C64C" w14:textId="77777777" w:rsidR="000C0408" w:rsidRDefault="00C21005">
      <w:pPr>
        <w:pStyle w:val="FirstParagraph"/>
      </w:pPr>
      <w:r>
        <w:lastRenderedPageBreak/>
        <w:t>0 = at least one control question wrong 1 = control questions correct, test question wrong 2 = control and test questions corr</w:t>
      </w:r>
      <w:r>
        <w:t>ect</w:t>
      </w:r>
    </w:p>
    <w:p w14:paraId="032242E8" w14:textId="01CFCBA4" w:rsidR="000C0408" w:rsidRDefault="00C21005">
      <w:pPr>
        <w:pStyle w:val="BodyText"/>
        <w:rPr>
          <w:b/>
          <w:bCs/>
        </w:rPr>
      </w:pPr>
      <w:r>
        <w:t>The average score is</w:t>
      </w:r>
      <w:r w:rsidRPr="00B658A9">
        <w:rPr>
          <w:b/>
          <w:bCs/>
        </w:rPr>
        <w:t xml:space="preserve"> 0.57 (SD = 0.80, range 0-2).</w:t>
      </w:r>
    </w:p>
    <w:p w14:paraId="1BC40FDF" w14:textId="11BA266B" w:rsidR="00B658A9" w:rsidRPr="00B658A9" w:rsidRDefault="00B658A9" w:rsidP="00B658A9">
      <w:pPr>
        <w:pStyle w:val="BodyText"/>
        <w:numPr>
          <w:ilvl w:val="0"/>
          <w:numId w:val="19"/>
        </w:numPr>
      </w:pPr>
      <w:r w:rsidRPr="00B658A9">
        <w:t>Score 0:</w:t>
      </w:r>
      <w:r>
        <w:t xml:space="preserve"> 58 children </w:t>
      </w:r>
      <w:r>
        <w:t>(</w:t>
      </w:r>
      <w:r>
        <w:t>62</w:t>
      </w:r>
      <w:r>
        <w:t>%)</w:t>
      </w:r>
    </w:p>
    <w:p w14:paraId="5DAFB76B" w14:textId="5A391EA1" w:rsidR="00B658A9" w:rsidRPr="00B658A9" w:rsidRDefault="00B658A9" w:rsidP="00B658A9">
      <w:pPr>
        <w:pStyle w:val="BodyText"/>
        <w:numPr>
          <w:ilvl w:val="0"/>
          <w:numId w:val="19"/>
        </w:numPr>
      </w:pPr>
      <w:r w:rsidRPr="00B658A9">
        <w:t>Score 1:</w:t>
      </w:r>
      <w:r>
        <w:t xml:space="preserve"> 18 children </w:t>
      </w:r>
      <w:r>
        <w:t>(19%)</w:t>
      </w:r>
    </w:p>
    <w:p w14:paraId="3A41B553" w14:textId="631A1178" w:rsidR="00B658A9" w:rsidRPr="00B658A9" w:rsidRDefault="00B658A9" w:rsidP="00B658A9">
      <w:pPr>
        <w:pStyle w:val="BodyText"/>
        <w:numPr>
          <w:ilvl w:val="0"/>
          <w:numId w:val="19"/>
        </w:numPr>
      </w:pPr>
      <w:r w:rsidRPr="00B658A9">
        <w:t>Score 2:</w:t>
      </w:r>
      <w:r>
        <w:t xml:space="preserve"> 18 children (19%)</w:t>
      </w:r>
    </w:p>
    <w:p w14:paraId="546D63F8" w14:textId="6E0C8E74" w:rsidR="000C0408" w:rsidRDefault="00C21005">
      <w:pPr>
        <w:pStyle w:val="Compact"/>
        <w:numPr>
          <w:ilvl w:val="0"/>
          <w:numId w:val="13"/>
        </w:numPr>
      </w:pPr>
      <w:r>
        <w:t>3y (n = 42): 0.38 (SD = 0.66, range 0-2)</w:t>
      </w:r>
    </w:p>
    <w:p w14:paraId="72C1FC76" w14:textId="38422EDA" w:rsidR="00B658A9" w:rsidRDefault="00B658A9" w:rsidP="00B658A9">
      <w:pPr>
        <w:pStyle w:val="Compact"/>
        <w:numPr>
          <w:ilvl w:val="1"/>
          <w:numId w:val="13"/>
        </w:numPr>
      </w:pPr>
      <w:r>
        <w:t>Score 0: 30</w:t>
      </w:r>
    </w:p>
    <w:p w14:paraId="19516092" w14:textId="131F9E07" w:rsidR="00B658A9" w:rsidRDefault="00B658A9" w:rsidP="00B658A9">
      <w:pPr>
        <w:pStyle w:val="Compact"/>
        <w:numPr>
          <w:ilvl w:val="1"/>
          <w:numId w:val="13"/>
        </w:numPr>
      </w:pPr>
      <w:r>
        <w:t>Score 1: 8</w:t>
      </w:r>
    </w:p>
    <w:p w14:paraId="55424040" w14:textId="36C90234" w:rsidR="00B658A9" w:rsidRDefault="00B658A9" w:rsidP="00B658A9">
      <w:pPr>
        <w:pStyle w:val="Compact"/>
        <w:numPr>
          <w:ilvl w:val="1"/>
          <w:numId w:val="13"/>
        </w:numPr>
      </w:pPr>
      <w:r>
        <w:t>Score 2: 4</w:t>
      </w:r>
    </w:p>
    <w:p w14:paraId="03A108F3" w14:textId="7E9356BF" w:rsidR="000C0408" w:rsidRDefault="00C21005">
      <w:pPr>
        <w:pStyle w:val="Compact"/>
        <w:numPr>
          <w:ilvl w:val="0"/>
          <w:numId w:val="13"/>
        </w:numPr>
      </w:pPr>
      <w:r>
        <w:t>4y (n = 40): 0.70 (SD = 0.85, range 0-2)</w:t>
      </w:r>
    </w:p>
    <w:p w14:paraId="764B5B28" w14:textId="777DFCFB" w:rsidR="00B658A9" w:rsidRDefault="00B658A9" w:rsidP="00B658A9">
      <w:pPr>
        <w:pStyle w:val="Compact"/>
        <w:numPr>
          <w:ilvl w:val="1"/>
          <w:numId w:val="13"/>
        </w:numPr>
      </w:pPr>
      <w:r>
        <w:t xml:space="preserve">Score 0: </w:t>
      </w:r>
      <w:r>
        <w:t>22</w:t>
      </w:r>
    </w:p>
    <w:p w14:paraId="43F4F60E" w14:textId="77777777" w:rsidR="00B658A9" w:rsidRDefault="00B658A9" w:rsidP="00B658A9">
      <w:pPr>
        <w:pStyle w:val="Compact"/>
        <w:numPr>
          <w:ilvl w:val="1"/>
          <w:numId w:val="13"/>
        </w:numPr>
      </w:pPr>
      <w:r>
        <w:t>Score 1: 8</w:t>
      </w:r>
    </w:p>
    <w:p w14:paraId="7573CB4E" w14:textId="12A15118" w:rsidR="00B658A9" w:rsidRDefault="00B658A9" w:rsidP="00B658A9">
      <w:pPr>
        <w:pStyle w:val="Compact"/>
        <w:numPr>
          <w:ilvl w:val="1"/>
          <w:numId w:val="13"/>
        </w:numPr>
      </w:pPr>
      <w:r>
        <w:t xml:space="preserve">Score 2: </w:t>
      </w:r>
      <w:r>
        <w:t>10</w:t>
      </w:r>
    </w:p>
    <w:p w14:paraId="53E11350" w14:textId="51B0C662" w:rsidR="000C0408" w:rsidRDefault="00C21005">
      <w:pPr>
        <w:pStyle w:val="Compact"/>
        <w:numPr>
          <w:ilvl w:val="0"/>
          <w:numId w:val="13"/>
        </w:numPr>
      </w:pPr>
      <w:r>
        <w:t>5y (n = 11): 0.91 (SD = 0.94, range 0-2)</w:t>
      </w:r>
    </w:p>
    <w:p w14:paraId="6906ABE3" w14:textId="05E14824" w:rsidR="00B658A9" w:rsidRDefault="00B658A9" w:rsidP="00B658A9">
      <w:pPr>
        <w:pStyle w:val="Compact"/>
        <w:numPr>
          <w:ilvl w:val="1"/>
          <w:numId w:val="13"/>
        </w:numPr>
      </w:pPr>
      <w:r>
        <w:t xml:space="preserve">Score 0: </w:t>
      </w:r>
      <w:r>
        <w:t>5</w:t>
      </w:r>
    </w:p>
    <w:p w14:paraId="3FFD0D44" w14:textId="488D966A" w:rsidR="00B658A9" w:rsidRDefault="00B658A9" w:rsidP="00B658A9">
      <w:pPr>
        <w:pStyle w:val="Compact"/>
        <w:numPr>
          <w:ilvl w:val="1"/>
          <w:numId w:val="13"/>
        </w:numPr>
      </w:pPr>
      <w:r>
        <w:t xml:space="preserve">Score 1: </w:t>
      </w:r>
      <w:r>
        <w:t>2</w:t>
      </w:r>
    </w:p>
    <w:p w14:paraId="05B76E14" w14:textId="44E6E76D" w:rsidR="00B658A9" w:rsidRDefault="00B658A9" w:rsidP="00B658A9">
      <w:pPr>
        <w:pStyle w:val="Compact"/>
        <w:numPr>
          <w:ilvl w:val="1"/>
          <w:numId w:val="13"/>
        </w:numPr>
      </w:pPr>
      <w:r>
        <w:t>Score 2: 4</w:t>
      </w:r>
    </w:p>
    <w:p w14:paraId="7CAED760" w14:textId="7AD02BF5" w:rsidR="000C0408" w:rsidRDefault="00C21005">
      <w:pPr>
        <w:pStyle w:val="Compact"/>
        <w:numPr>
          <w:ilvl w:val="0"/>
          <w:numId w:val="13"/>
        </w:numPr>
      </w:pPr>
      <w:r>
        <w:t>6y (n = 1): 0</w:t>
      </w:r>
    </w:p>
    <w:p w14:paraId="1F3352D6" w14:textId="24552EBA" w:rsidR="00B658A9" w:rsidRDefault="00B658A9" w:rsidP="00B658A9">
      <w:pPr>
        <w:pStyle w:val="Compact"/>
        <w:numPr>
          <w:ilvl w:val="1"/>
          <w:numId w:val="13"/>
        </w:numPr>
      </w:pPr>
      <w:r>
        <w:t xml:space="preserve">Score 0: </w:t>
      </w:r>
      <w:r>
        <w:t>1</w:t>
      </w:r>
    </w:p>
    <w:p w14:paraId="5A896C9E" w14:textId="77777777" w:rsidR="000C0408" w:rsidRDefault="00C21005">
      <w:pPr>
        <w:pStyle w:val="FirstParagraph"/>
      </w:pPr>
      <w:r w:rsidRPr="003B0345">
        <w:rPr>
          <w:b/>
          <w:bCs/>
        </w:rPr>
        <w:t>Three-year-olds have a lower score than 4-year-olds</w:t>
      </w:r>
      <w:r>
        <w:t>, W = 678, p =</w:t>
      </w:r>
      <w:r>
        <w:t xml:space="preserve"> .040.</w:t>
      </w:r>
    </w:p>
    <w:p w14:paraId="6518D538" w14:textId="77777777" w:rsidR="000C0408" w:rsidRDefault="00C21005">
      <w:pPr>
        <w:pStyle w:val="Compact"/>
        <w:numPr>
          <w:ilvl w:val="0"/>
          <w:numId w:val="14"/>
        </w:numPr>
      </w:pPr>
      <w:r>
        <w:t>young (n = 44): 0.36 (SD = 0.65, range 0-2)</w:t>
      </w:r>
    </w:p>
    <w:p w14:paraId="04B8ADCC" w14:textId="77777777" w:rsidR="000C0408" w:rsidRDefault="00C21005">
      <w:pPr>
        <w:pStyle w:val="Compact"/>
        <w:numPr>
          <w:ilvl w:val="0"/>
          <w:numId w:val="14"/>
        </w:numPr>
      </w:pPr>
      <w:r>
        <w:t>old (n = 50): 0.76 (SD = 0.87, range 0-2)</w:t>
      </w:r>
    </w:p>
    <w:p w14:paraId="3BF02687" w14:textId="77777777" w:rsidR="000C0408" w:rsidRDefault="00C21005">
      <w:pPr>
        <w:pStyle w:val="FirstParagraph"/>
      </w:pPr>
      <w:r w:rsidRPr="003B0345">
        <w:rPr>
          <w:b/>
          <w:bCs/>
        </w:rPr>
        <w:t>Young children have a lower score than older children</w:t>
      </w:r>
      <w:r>
        <w:t>, W = 836, p = .011.</w:t>
      </w:r>
    </w:p>
    <w:p w14:paraId="0702E476" w14:textId="77777777" w:rsidR="000C0408" w:rsidRDefault="00C21005">
      <w:pPr>
        <w:pStyle w:val="Heading1"/>
      </w:pPr>
      <w:bookmarkStart w:id="15" w:name="score-other-false-belief"/>
      <w:r>
        <w:t>Score: Other false belief</w:t>
      </w:r>
      <w:bookmarkEnd w:id="15"/>
    </w:p>
    <w:p w14:paraId="210EF948" w14:textId="2F580342" w:rsidR="000C0408" w:rsidRDefault="00C21005">
      <w:pPr>
        <w:pStyle w:val="FirstParagraph"/>
      </w:pPr>
      <w:r>
        <w:rPr>
          <w:noProof/>
        </w:rPr>
        <w:drawing>
          <wp:inline distT="0" distB="0" distL="0" distR="0" wp14:anchorId="7978FCCF" wp14:editId="0F825217">
            <wp:extent cx="1996440" cy="160782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660" cy="160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 </w:t>
      </w:r>
      <w:r w:rsidR="00B658A9">
        <w:rPr>
          <w:noProof/>
        </w:rPr>
        <w:drawing>
          <wp:inline distT="0" distB="0" distL="0" distR="0" wp14:anchorId="708A09E3" wp14:editId="7AAA4C10">
            <wp:extent cx="1920240" cy="17678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457" cy="17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DD776" w14:textId="310D0EF2" w:rsidR="000C0408" w:rsidRDefault="000C0408">
      <w:pPr>
        <w:pStyle w:val="FirstParagraph"/>
      </w:pPr>
    </w:p>
    <w:p w14:paraId="6E2B8516" w14:textId="77777777" w:rsidR="000C0408" w:rsidRDefault="00C21005">
      <w:pPr>
        <w:pStyle w:val="FirstParagraph"/>
      </w:pPr>
      <w:r>
        <w:lastRenderedPageBreak/>
        <w:t>0 = at least one control question wrong 1 = control quest</w:t>
      </w:r>
      <w:r>
        <w:t>ions correct, test question wrong 2 = control and test questions correct</w:t>
      </w:r>
    </w:p>
    <w:p w14:paraId="169D91E2" w14:textId="02ED317C" w:rsidR="000C0408" w:rsidRDefault="00C21005">
      <w:pPr>
        <w:pStyle w:val="BodyText"/>
      </w:pPr>
      <w:r>
        <w:t>The average score is</w:t>
      </w:r>
      <w:r w:rsidRPr="003B0345">
        <w:rPr>
          <w:b/>
          <w:bCs/>
        </w:rPr>
        <w:t xml:space="preserve"> 0.66 (SD = 0.89, range 0-2)</w:t>
      </w:r>
      <w:r>
        <w:t>.</w:t>
      </w:r>
    </w:p>
    <w:p w14:paraId="1234CBC1" w14:textId="77777777" w:rsidR="003B0345" w:rsidRPr="00B658A9" w:rsidRDefault="003B0345" w:rsidP="003B0345">
      <w:pPr>
        <w:pStyle w:val="BodyText"/>
        <w:numPr>
          <w:ilvl w:val="0"/>
          <w:numId w:val="19"/>
        </w:numPr>
      </w:pPr>
      <w:r w:rsidRPr="00B658A9">
        <w:t>Score 0:</w:t>
      </w:r>
      <w:r>
        <w:t xml:space="preserve"> 58 children (62%)</w:t>
      </w:r>
    </w:p>
    <w:p w14:paraId="0E7967CF" w14:textId="2AE36AE2" w:rsidR="003B0345" w:rsidRPr="00B658A9" w:rsidRDefault="003B0345" w:rsidP="003B0345">
      <w:pPr>
        <w:pStyle w:val="BodyText"/>
        <w:numPr>
          <w:ilvl w:val="0"/>
          <w:numId w:val="19"/>
        </w:numPr>
      </w:pPr>
      <w:r w:rsidRPr="00B658A9">
        <w:t>Score 1:</w:t>
      </w:r>
      <w:r>
        <w:t xml:space="preserve"> 1</w:t>
      </w:r>
      <w:r>
        <w:t>0</w:t>
      </w:r>
      <w:r>
        <w:t xml:space="preserve"> children (1</w:t>
      </w:r>
      <w:r>
        <w:t>1</w:t>
      </w:r>
      <w:r>
        <w:t>%)</w:t>
      </w:r>
    </w:p>
    <w:p w14:paraId="6290289E" w14:textId="3E50F8FE" w:rsidR="003B0345" w:rsidRPr="00B658A9" w:rsidRDefault="003B0345" w:rsidP="003B0345">
      <w:pPr>
        <w:pStyle w:val="BodyText"/>
        <w:numPr>
          <w:ilvl w:val="0"/>
          <w:numId w:val="19"/>
        </w:numPr>
      </w:pPr>
      <w:r w:rsidRPr="00B658A9">
        <w:t>Score 2:</w:t>
      </w:r>
      <w:r>
        <w:t xml:space="preserve"> </w:t>
      </w:r>
      <w:r>
        <w:t>26</w:t>
      </w:r>
      <w:r>
        <w:t xml:space="preserve"> children (</w:t>
      </w:r>
      <w:r>
        <w:t>28</w:t>
      </w:r>
      <w:r>
        <w:t>%)</w:t>
      </w:r>
    </w:p>
    <w:p w14:paraId="609012F9" w14:textId="77777777" w:rsidR="003B0345" w:rsidRDefault="003B0345">
      <w:pPr>
        <w:pStyle w:val="BodyText"/>
      </w:pPr>
    </w:p>
    <w:p w14:paraId="35F24C5D" w14:textId="4C61ABC5" w:rsidR="000C0408" w:rsidRDefault="00C21005">
      <w:pPr>
        <w:pStyle w:val="Compact"/>
        <w:numPr>
          <w:ilvl w:val="0"/>
          <w:numId w:val="15"/>
        </w:numPr>
      </w:pPr>
      <w:r>
        <w:t>3y (n = 42): 0.45 (SD = 0.77, range 0-2)</w:t>
      </w:r>
    </w:p>
    <w:p w14:paraId="6DDC5E31" w14:textId="5827C2E7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0: </w:t>
      </w:r>
      <w:r>
        <w:t>30</w:t>
      </w:r>
    </w:p>
    <w:p w14:paraId="3A1663A1" w14:textId="5B0F9CC5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1: </w:t>
      </w:r>
      <w:r>
        <w:t>5</w:t>
      </w:r>
    </w:p>
    <w:p w14:paraId="5A07873F" w14:textId="5EBFBAF4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2: </w:t>
      </w:r>
      <w:r>
        <w:t>7</w:t>
      </w:r>
    </w:p>
    <w:p w14:paraId="2B686DA5" w14:textId="7C7412A8" w:rsidR="000C0408" w:rsidRDefault="00C21005">
      <w:pPr>
        <w:pStyle w:val="Compact"/>
        <w:numPr>
          <w:ilvl w:val="0"/>
          <w:numId w:val="15"/>
        </w:numPr>
      </w:pPr>
      <w:r>
        <w:t>4y (n = 40): 0.80 (SD = 0.94, range 0-2)</w:t>
      </w:r>
    </w:p>
    <w:p w14:paraId="767C083B" w14:textId="59C9857D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0: </w:t>
      </w:r>
      <w:r>
        <w:t>22</w:t>
      </w:r>
    </w:p>
    <w:p w14:paraId="0F54BDC4" w14:textId="289365DA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1: </w:t>
      </w:r>
      <w:r>
        <w:t>4</w:t>
      </w:r>
    </w:p>
    <w:p w14:paraId="0BFCA614" w14:textId="305515A8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2: </w:t>
      </w:r>
      <w:r>
        <w:t>14</w:t>
      </w:r>
    </w:p>
    <w:p w14:paraId="60430EF5" w14:textId="4B2C9DE8" w:rsidR="000C0408" w:rsidRDefault="00C21005">
      <w:pPr>
        <w:pStyle w:val="Compact"/>
        <w:numPr>
          <w:ilvl w:val="0"/>
          <w:numId w:val="15"/>
        </w:numPr>
      </w:pPr>
      <w:r>
        <w:t>5y (n = 11): 1.00 (SD = 1.00, range 0-2)</w:t>
      </w:r>
    </w:p>
    <w:p w14:paraId="239FFA82" w14:textId="77777777" w:rsidR="003B0345" w:rsidRDefault="003B0345" w:rsidP="003B0345">
      <w:pPr>
        <w:pStyle w:val="Compact"/>
        <w:numPr>
          <w:ilvl w:val="1"/>
          <w:numId w:val="15"/>
        </w:numPr>
      </w:pPr>
      <w:r>
        <w:t>Score 0: 5</w:t>
      </w:r>
    </w:p>
    <w:p w14:paraId="4B5A0FFD" w14:textId="44A7C87B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1: </w:t>
      </w:r>
      <w:r>
        <w:t>1</w:t>
      </w:r>
    </w:p>
    <w:p w14:paraId="09B298E3" w14:textId="38035BE7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2: </w:t>
      </w:r>
      <w:r>
        <w:t>5</w:t>
      </w:r>
    </w:p>
    <w:p w14:paraId="07A1B9CE" w14:textId="73E982B5" w:rsidR="000C0408" w:rsidRDefault="00C21005">
      <w:pPr>
        <w:pStyle w:val="Compact"/>
        <w:numPr>
          <w:ilvl w:val="0"/>
          <w:numId w:val="15"/>
        </w:numPr>
      </w:pPr>
      <w:r>
        <w:t>6y (n = 1)</w:t>
      </w:r>
      <w:r>
        <w:t>: 0</w:t>
      </w:r>
    </w:p>
    <w:p w14:paraId="60485921" w14:textId="67E9BBFC" w:rsidR="003B0345" w:rsidRDefault="003B0345" w:rsidP="003B0345">
      <w:pPr>
        <w:pStyle w:val="Compact"/>
        <w:numPr>
          <w:ilvl w:val="1"/>
          <w:numId w:val="15"/>
        </w:numPr>
      </w:pPr>
      <w:r>
        <w:t xml:space="preserve">Score 0: </w:t>
      </w:r>
      <w:r>
        <w:t>1</w:t>
      </w:r>
    </w:p>
    <w:p w14:paraId="6261BD6B" w14:textId="77777777" w:rsidR="000C0408" w:rsidRDefault="00C21005">
      <w:pPr>
        <w:pStyle w:val="FirstParagraph"/>
      </w:pPr>
      <w:r w:rsidRPr="003B0345">
        <w:rPr>
          <w:b/>
          <w:bCs/>
        </w:rPr>
        <w:t>Three-year-olds have a lower score than 4-year-olds</w:t>
      </w:r>
      <w:r>
        <w:t>, W = 681, p = .042.</w:t>
      </w:r>
    </w:p>
    <w:p w14:paraId="5AACAACE" w14:textId="77777777" w:rsidR="000C0408" w:rsidRDefault="00C21005">
      <w:pPr>
        <w:pStyle w:val="Compact"/>
        <w:numPr>
          <w:ilvl w:val="0"/>
          <w:numId w:val="16"/>
        </w:numPr>
      </w:pPr>
      <w:r>
        <w:t>young (n = 44): 0.43 (SD = 0.76, range 0-2)</w:t>
      </w:r>
    </w:p>
    <w:p w14:paraId="2D21811F" w14:textId="77777777" w:rsidR="000C0408" w:rsidRDefault="00C21005">
      <w:pPr>
        <w:pStyle w:val="Compact"/>
        <w:numPr>
          <w:ilvl w:val="0"/>
          <w:numId w:val="16"/>
        </w:numPr>
      </w:pPr>
      <w:r>
        <w:t>old (n = 50): 0.86 (SD = 0.95, range 0-2)</w:t>
      </w:r>
    </w:p>
    <w:p w14:paraId="79634565" w14:textId="77777777" w:rsidR="000C0408" w:rsidRDefault="00C21005">
      <w:pPr>
        <w:pStyle w:val="FirstParagraph"/>
      </w:pPr>
      <w:r w:rsidRPr="003B0345">
        <w:rPr>
          <w:b/>
          <w:bCs/>
        </w:rPr>
        <w:t>Young children have a lower score than older children</w:t>
      </w:r>
      <w:r>
        <w:t>, W = 842, p = .012.</w:t>
      </w:r>
    </w:p>
    <w:p w14:paraId="706A2A4D" w14:textId="77777777" w:rsidR="000C0408" w:rsidRDefault="00C21005">
      <w:pPr>
        <w:pStyle w:val="Heading1"/>
      </w:pPr>
      <w:bookmarkStart w:id="16" w:name="total-score"/>
      <w:r>
        <w:t>Total score</w:t>
      </w:r>
      <w:bookmarkEnd w:id="16"/>
    </w:p>
    <w:p w14:paraId="5FB28E64" w14:textId="7294E6A1" w:rsidR="000C0408" w:rsidRDefault="00C21005">
      <w:pPr>
        <w:pStyle w:val="FirstParagraph"/>
        <w:rPr>
          <w:noProof/>
        </w:rPr>
      </w:pPr>
      <w:r>
        <w:rPr>
          <w:noProof/>
        </w:rPr>
        <w:drawing>
          <wp:inline distT="0" distB="0" distL="0" distR="0" wp14:anchorId="5AE017EC" wp14:editId="5A93F735">
            <wp:extent cx="2011680" cy="160401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1902" cy="160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58A9">
        <w:rPr>
          <w:noProof/>
        </w:rPr>
        <w:t xml:space="preserve">        </w:t>
      </w:r>
      <w:r w:rsidR="00B658A9">
        <w:rPr>
          <w:noProof/>
        </w:rPr>
        <w:drawing>
          <wp:inline distT="0" distB="0" distL="0" distR="0" wp14:anchorId="1C588FED" wp14:editId="0C963CA2">
            <wp:extent cx="2106930" cy="170307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arties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162" cy="170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09849" w14:textId="7FEC4862" w:rsidR="003B0345" w:rsidRDefault="003B0345" w:rsidP="003B0345">
      <w:pPr>
        <w:pStyle w:val="BodyText"/>
      </w:pPr>
      <w:r>
        <w:lastRenderedPageBreak/>
        <w:t>0: at least 1 control question wrong</w:t>
      </w:r>
    </w:p>
    <w:p w14:paraId="4356589D" w14:textId="19B31916" w:rsidR="003B0345" w:rsidRPr="003B0345" w:rsidRDefault="003B0345" w:rsidP="003B0345">
      <w:pPr>
        <w:pStyle w:val="BodyText"/>
        <w:rPr>
          <w:lang w:val="fr-FR"/>
        </w:rPr>
      </w:pPr>
      <w:r w:rsidRPr="003B0345">
        <w:rPr>
          <w:lang w:val="fr-FR"/>
        </w:rPr>
        <w:t>1: control questions correct, test que</w:t>
      </w:r>
      <w:r>
        <w:rPr>
          <w:lang w:val="fr-FR"/>
        </w:rPr>
        <w:t>stions wrong</w:t>
      </w:r>
    </w:p>
    <w:p w14:paraId="00ABBA6A" w14:textId="23521131" w:rsidR="003B0345" w:rsidRDefault="003B0345" w:rsidP="003B0345">
      <w:pPr>
        <w:pStyle w:val="BodyText"/>
      </w:pPr>
      <w:r>
        <w:t>2: only 1 test question correct</w:t>
      </w:r>
    </w:p>
    <w:p w14:paraId="6FD27F12" w14:textId="5293DF20" w:rsidR="003B0345" w:rsidRPr="003B0345" w:rsidRDefault="003B0345" w:rsidP="003B0345">
      <w:pPr>
        <w:pStyle w:val="BodyText"/>
      </w:pPr>
      <w:r>
        <w:t>3: both test questions correct</w:t>
      </w:r>
    </w:p>
    <w:p w14:paraId="328C3493" w14:textId="7FC67D92" w:rsidR="000C0408" w:rsidRDefault="000C0408">
      <w:pPr>
        <w:pStyle w:val="FirstParagraph"/>
      </w:pPr>
    </w:p>
    <w:p w14:paraId="30CA5A2E" w14:textId="77777777" w:rsidR="000C0408" w:rsidRDefault="00C21005">
      <w:pPr>
        <w:pStyle w:val="FirstParagraph"/>
      </w:pPr>
      <w:r>
        <w:t>The average score is 0.85 (SD = 1.18, range 0-3).</w:t>
      </w:r>
    </w:p>
    <w:p w14:paraId="5DF26995" w14:textId="77777777" w:rsidR="000C0408" w:rsidRDefault="00C21005">
      <w:pPr>
        <w:pStyle w:val="Compact"/>
        <w:numPr>
          <w:ilvl w:val="0"/>
          <w:numId w:val="17"/>
        </w:numPr>
      </w:pPr>
      <w:r>
        <w:t>3y (n = 42): 0.55 (SD = 0.97, range 0-3)</w:t>
      </w:r>
    </w:p>
    <w:p w14:paraId="37C94EEC" w14:textId="77777777" w:rsidR="000C0408" w:rsidRDefault="00C21005">
      <w:pPr>
        <w:pStyle w:val="Compact"/>
        <w:numPr>
          <w:ilvl w:val="0"/>
          <w:numId w:val="17"/>
        </w:numPr>
      </w:pPr>
      <w:r>
        <w:t>4y (n = 40): 1.05 (SD = 1.28, range 0-3)</w:t>
      </w:r>
    </w:p>
    <w:p w14:paraId="40E58CC0" w14:textId="77777777" w:rsidR="000C0408" w:rsidRDefault="00C21005">
      <w:pPr>
        <w:pStyle w:val="Compact"/>
        <w:numPr>
          <w:ilvl w:val="0"/>
          <w:numId w:val="17"/>
        </w:numPr>
      </w:pPr>
      <w:r>
        <w:t>5y (n = 11): 1</w:t>
      </w:r>
      <w:r>
        <w:t>.36 (SD = 1.36, range 0-3)</w:t>
      </w:r>
    </w:p>
    <w:p w14:paraId="4155737F" w14:textId="77777777" w:rsidR="000C0408" w:rsidRDefault="00C21005">
      <w:pPr>
        <w:pStyle w:val="Compact"/>
        <w:numPr>
          <w:ilvl w:val="0"/>
          <w:numId w:val="17"/>
        </w:numPr>
      </w:pPr>
      <w:r>
        <w:t>6y (n = 1): 0</w:t>
      </w:r>
    </w:p>
    <w:p w14:paraId="063CAF80" w14:textId="77777777" w:rsidR="000C0408" w:rsidRDefault="00C21005">
      <w:pPr>
        <w:pStyle w:val="FirstParagraph"/>
      </w:pPr>
      <w:r>
        <w:t>Three-year-olds have a lower score than 4-year-olds, W = 670.5, p = .034.</w:t>
      </w:r>
    </w:p>
    <w:p w14:paraId="6125653D" w14:textId="77777777" w:rsidR="000C0408" w:rsidRDefault="00C21005">
      <w:pPr>
        <w:pStyle w:val="Compact"/>
        <w:numPr>
          <w:ilvl w:val="0"/>
          <w:numId w:val="18"/>
        </w:numPr>
      </w:pPr>
      <w:r>
        <w:t>young (n = 44): 0.52 (SD = 0.95, range 0-3)</w:t>
      </w:r>
    </w:p>
    <w:p w14:paraId="72A9C7A6" w14:textId="77777777" w:rsidR="000C0408" w:rsidRDefault="00C21005">
      <w:pPr>
        <w:pStyle w:val="Compact"/>
        <w:numPr>
          <w:ilvl w:val="0"/>
          <w:numId w:val="18"/>
        </w:numPr>
      </w:pPr>
      <w:r>
        <w:t>old (n = 50): 1.14 (SD = 1.29, range 0-3)</w:t>
      </w:r>
    </w:p>
    <w:p w14:paraId="765D1A1F" w14:textId="77777777" w:rsidR="000C0408" w:rsidRDefault="00C21005">
      <w:pPr>
        <w:pStyle w:val="FirstParagraph"/>
      </w:pPr>
      <w:r>
        <w:t xml:space="preserve">Young children have a lower score than older children, </w:t>
      </w:r>
      <w:r>
        <w:t>W = 825.5, p = .008.</w:t>
      </w:r>
    </w:p>
    <w:sectPr w:rsidR="000C040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57C9D" w14:textId="77777777" w:rsidR="00C21005" w:rsidRDefault="00C21005">
      <w:pPr>
        <w:spacing w:after="0"/>
      </w:pPr>
      <w:r>
        <w:separator/>
      </w:r>
    </w:p>
  </w:endnote>
  <w:endnote w:type="continuationSeparator" w:id="0">
    <w:p w14:paraId="1B1CF517" w14:textId="77777777" w:rsidR="00C21005" w:rsidRDefault="00C210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738656" w14:textId="77777777" w:rsidR="00C21005" w:rsidRDefault="00C21005">
      <w:r>
        <w:separator/>
      </w:r>
    </w:p>
  </w:footnote>
  <w:footnote w:type="continuationSeparator" w:id="0">
    <w:p w14:paraId="484DBF7C" w14:textId="77777777" w:rsidR="00C21005" w:rsidRDefault="00C21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FD878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25434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0265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654B32A3"/>
    <w:multiLevelType w:val="hybridMultilevel"/>
    <w:tmpl w:val="658C3D2A"/>
    <w:lvl w:ilvl="0" w:tplc="4F70D19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0408"/>
    <w:rsid w:val="003B0345"/>
    <w:rsid w:val="004E29B3"/>
    <w:rsid w:val="00590D07"/>
    <w:rsid w:val="00784D58"/>
    <w:rsid w:val="008D6863"/>
    <w:rsid w:val="00B658A9"/>
    <w:rsid w:val="00B86B75"/>
    <w:rsid w:val="00BC48D5"/>
    <w:rsid w:val="00C2100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CC82296"/>
  <w15:docId w15:val="{9B1D8B81-9E05-43F1-9B86-6B2373666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12</Words>
  <Characters>463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rties</vt:lpstr>
    </vt:vector>
  </TitlesOfParts>
  <Company/>
  <LinksUpToDate>false</LinksUpToDate>
  <CharactersWithSpaces>5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ies</dc:title>
  <dc:creator>Eva Reindl</dc:creator>
  <cp:keywords/>
  <cp:lastModifiedBy>Eva Reindl</cp:lastModifiedBy>
  <cp:revision>2</cp:revision>
  <dcterms:created xsi:type="dcterms:W3CDTF">2020-07-31T08:27:00Z</dcterms:created>
  <dcterms:modified xsi:type="dcterms:W3CDTF">2020-07-3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7 2020</vt:lpwstr>
  </property>
  <property fmtid="{D5CDD505-2E9C-101B-9397-08002B2CF9AE}" pid="3" name="output">
    <vt:lpwstr>word_document</vt:lpwstr>
  </property>
</Properties>
</file>